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4E4D90" w14:textId="45EE4BCF" w:rsidR="00B94F03" w:rsidRDefault="007372D0" w:rsidP="00FE232A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424783">
        <w:rPr>
          <w:lang w:val="en-GB"/>
        </w:rPr>
        <w:t xml:space="preserve"> </w:t>
      </w:r>
      <w:r w:rsidR="00273B60">
        <w:rPr>
          <w:lang w:val="en-GB"/>
        </w:rPr>
        <w:t>Cafeteria</w:t>
      </w:r>
    </w:p>
    <w:p w14:paraId="24A763C0" w14:textId="77777777" w:rsidR="00FE232A" w:rsidRPr="00FE232A" w:rsidRDefault="00FE232A" w:rsidP="00FE232A">
      <w:pPr>
        <w:rPr>
          <w:lang w:val="en-GB"/>
        </w:rPr>
      </w:pPr>
    </w:p>
    <w:p w14:paraId="222B6F1C" w14:textId="6B5A7766" w:rsidR="006A4D98" w:rsidRPr="006A4D98" w:rsidRDefault="00273B60" w:rsidP="006A4D98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</w:t>
      </w:r>
      <w:proofErr w:type="spellStart"/>
      <w:r w:rsidRPr="00273B60">
        <w:rPr>
          <w:i/>
          <w:lang w:val="en-GB"/>
        </w:rPr>
        <w:t>cozy</w:t>
      </w:r>
      <w:proofErr w:type="spellEnd"/>
      <w:r w:rsidRPr="00273B60">
        <w:rPr>
          <w:i/>
          <w:lang w:val="en-GB"/>
        </w:rPr>
        <w:t xml:space="preserve"> cafe in a charming little town. Your team consists of baristas, and you need to manage their work schedules and customer orders. Each barista has a name, shift hours, and coffee-making skills</w:t>
      </w:r>
      <w:proofErr w:type="gramStart"/>
      <w:r w:rsidRPr="00273B60">
        <w:rPr>
          <w:i/>
          <w:lang w:val="en-GB"/>
        </w:rPr>
        <w:t>.</w:t>
      </w:r>
      <w:r w:rsidR="006A4D98" w:rsidRPr="00F0782A">
        <w:rPr>
          <w:i/>
          <w:lang w:val="en-GB"/>
        </w:rPr>
        <w:t>.</w:t>
      </w:r>
      <w:proofErr w:type="gramEnd"/>
    </w:p>
    <w:p w14:paraId="23A71223" w14:textId="1F26734D" w:rsidR="006A4D98" w:rsidRPr="00273B60" w:rsidRDefault="00273B60" w:rsidP="006A4D98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 w:rsidR="00E1175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76C914EF" w14:textId="1518E5C6" w:rsidR="00F0782A" w:rsidRDefault="00F0782A" w:rsidP="00CB5535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3F3216">
        <w:rPr>
          <w:rStyle w:val="CodeChar"/>
        </w:rPr>
        <w:t>barista name} {shift</w:t>
      </w:r>
      <w:r w:rsidR="00273B60" w:rsidRPr="00273B60">
        <w:rPr>
          <w:rStyle w:val="CodeChar"/>
        </w:rPr>
        <w:t>} {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46F17E71" w14:textId="120F2795" w:rsidR="00273B60" w:rsidRDefault="00BA7A5F" w:rsidP="00F0782A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7723212B" w14:textId="24814E6B" w:rsidR="00F0782A" w:rsidRDefault="00F0782A" w:rsidP="00F0782A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 w:rsidR="00F4799C">
        <w:rPr>
          <w:rStyle w:val="CodeChar"/>
          <w:rFonts w:asciiTheme="minorHAnsi" w:hAnsiTheme="minorHAnsi" w:cstheme="minorHAnsi"/>
          <w:b w:val="0"/>
          <w:bCs/>
        </w:rPr>
        <w:t xml:space="preserve">h </w:t>
      </w:r>
      <w:r w:rsidR="00273B60">
        <w:rPr>
          <w:rStyle w:val="CodeChar"/>
          <w:rFonts w:asciiTheme="minorHAnsi" w:hAnsiTheme="minorHAnsi" w:cstheme="minorHAnsi"/>
          <w:b w:val="0"/>
          <w:bCs/>
        </w:rPr>
        <w:t xml:space="preserve">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 w:rsidR="00273B60"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 w:rsidR="00273B60"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124C5A89" w14:textId="7541AF87" w:rsidR="009D55D0" w:rsidRPr="00EB6346" w:rsidRDefault="00F0782A" w:rsidP="007C28FA">
      <w:r w:rsidRPr="00F0782A">
        <w:rPr>
          <w:rStyle w:val="CodeChar"/>
        </w:rPr>
        <w:t>"</w:t>
      </w:r>
      <w:r w:rsidR="00273B60">
        <w:rPr>
          <w:rStyle w:val="CodeChar"/>
        </w:rPr>
        <w:t>Prepare / {barista name} /</w:t>
      </w:r>
      <w:r w:rsidR="003F3216">
        <w:rPr>
          <w:rStyle w:val="CodeChar"/>
        </w:rPr>
        <w:t xml:space="preserve"> {shift} /</w:t>
      </w:r>
      <w:r w:rsidR="00273B60" w:rsidRPr="00273B60">
        <w:rPr>
          <w:rStyle w:val="CodeChar"/>
        </w:rPr>
        <w:t xml:space="preserve"> {coffee type}</w:t>
      </w:r>
      <w:r w:rsidRPr="00F0782A">
        <w:rPr>
          <w:rStyle w:val="CodeChar"/>
        </w:rPr>
        <w:t>"</w:t>
      </w:r>
    </w:p>
    <w:p w14:paraId="115D53ED" w14:textId="50944305" w:rsidR="00183E22" w:rsidRPr="001900A7" w:rsidRDefault="003F3216" w:rsidP="003F3216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</w:rPr>
      </w:pPr>
      <w:r w:rsidRPr="003F3216">
        <w:rPr>
          <w:rFonts w:asciiTheme="minorHAnsi" w:hAnsiTheme="minorHAnsi"/>
          <w:b w:val="0"/>
          <w:noProof w:val="0"/>
        </w:rPr>
        <w:t xml:space="preserve">If the barista is available during the shift and has the necessary skills, they can prepare the coffee order. </w:t>
      </w:r>
      <w:r w:rsidRPr="00C3070B">
        <w:rPr>
          <w:rFonts w:asciiTheme="minorHAnsi" w:hAnsiTheme="minorHAnsi"/>
          <w:noProof w:val="0"/>
        </w:rPr>
        <w:t>Print</w:t>
      </w:r>
      <w:r w:rsidRPr="003F3216">
        <w:rPr>
          <w:rFonts w:asciiTheme="minorHAnsi" w:hAnsiTheme="minorHAnsi"/>
          <w:b w:val="0"/>
          <w:noProof w:val="0"/>
        </w:rPr>
        <w:t xml:space="preserve"> this message:</w:t>
      </w:r>
    </w:p>
    <w:p w14:paraId="48B0EBA7" w14:textId="0D984984" w:rsidR="009D55D0" w:rsidRDefault="00852077" w:rsidP="00852077">
      <w:pPr>
        <w:pStyle w:val="Code"/>
        <w:ind w:left="1440"/>
      </w:pPr>
      <w:r w:rsidRPr="00852077">
        <w:t>"{barista name} has prepared a {coffee type} for you!"</w:t>
      </w:r>
    </w:p>
    <w:p w14:paraId="464D36E4" w14:textId="20FE708F" w:rsidR="009D55D0" w:rsidRDefault="00852077" w:rsidP="00852077">
      <w:pPr>
        <w:pStyle w:val="ListParagraph"/>
        <w:numPr>
          <w:ilvl w:val="0"/>
          <w:numId w:val="10"/>
        </w:numPr>
      </w:pPr>
      <w:r w:rsidRPr="00852077">
        <w:t xml:space="preserve">If the barista is not available during their shift or cannot make the requested coffee type, </w:t>
      </w:r>
      <w:r w:rsidRPr="00852077">
        <w:rPr>
          <w:b/>
        </w:rPr>
        <w:t>print</w:t>
      </w:r>
      <w:r w:rsidRPr="00852077">
        <w:t>:</w:t>
      </w:r>
    </w:p>
    <w:p w14:paraId="1B3F9EC6" w14:textId="0F6EB524" w:rsidR="009D55D0" w:rsidRDefault="00852077" w:rsidP="00852077">
      <w:pPr>
        <w:pStyle w:val="ListParagraph"/>
        <w:ind w:left="144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 is not available to prepare a {coffee type}.</w:t>
      </w:r>
      <w:r w:rsidR="00F0782A" w:rsidRPr="00F0782A">
        <w:rPr>
          <w:rStyle w:val="CodeChar"/>
        </w:rPr>
        <w:t>"</w:t>
      </w:r>
    </w:p>
    <w:p w14:paraId="2527E758" w14:textId="77777777" w:rsidR="00852077" w:rsidRPr="00F0782A" w:rsidRDefault="00852077" w:rsidP="00852077">
      <w:pPr>
        <w:pStyle w:val="ListParagraph"/>
        <w:ind w:left="1440"/>
        <w:rPr>
          <w:rFonts w:ascii="Consolas" w:hAnsi="Consolas"/>
        </w:rPr>
      </w:pPr>
    </w:p>
    <w:p w14:paraId="53212E94" w14:textId="0F9DD4BE" w:rsidR="009D55D0" w:rsidRPr="00EB6346" w:rsidRDefault="00852077" w:rsidP="009D55D0">
      <w:pPr>
        <w:rPr>
          <w:rStyle w:val="CodeChar"/>
        </w:rPr>
      </w:pPr>
      <w:r>
        <w:rPr>
          <w:rStyle w:val="CodeChar"/>
        </w:rPr>
        <w:t xml:space="preserve">"Change </w:t>
      </w:r>
      <w:r w:rsidR="009B2824">
        <w:rPr>
          <w:rStyle w:val="CodeChar"/>
        </w:rPr>
        <w:t>Shift / {barista name} /</w:t>
      </w:r>
      <w:r w:rsidRPr="00852077">
        <w:rPr>
          <w:rStyle w:val="CodeChar"/>
        </w:rPr>
        <w:t xml:space="preserve"> {</w:t>
      </w:r>
      <w:r>
        <w:rPr>
          <w:rStyle w:val="CodeChar"/>
        </w:rPr>
        <w:t>new shift</w:t>
      </w:r>
      <w:r w:rsidR="00C05F0A">
        <w:rPr>
          <w:rStyle w:val="CodeChar"/>
        </w:rPr>
        <w:t>}</w:t>
      </w:r>
      <w:bookmarkStart w:id="0" w:name="_GoBack"/>
      <w:bookmarkEnd w:id="0"/>
      <w:r w:rsidR="00F0782A" w:rsidRPr="00F0782A">
        <w:rPr>
          <w:rStyle w:val="CodeChar"/>
        </w:rPr>
        <w:t>"</w:t>
      </w:r>
    </w:p>
    <w:p w14:paraId="5FBB427E" w14:textId="4739CF58" w:rsidR="00852077" w:rsidRDefault="00852077" w:rsidP="00852077">
      <w:pPr>
        <w:pStyle w:val="ListParagraph"/>
        <w:numPr>
          <w:ilvl w:val="0"/>
          <w:numId w:val="12"/>
        </w:numPr>
        <w:rPr>
          <w:bCs/>
        </w:rPr>
      </w:pPr>
      <w:r w:rsidRPr="00852077">
        <w:rPr>
          <w:bCs/>
        </w:rPr>
        <w:t xml:space="preserve">The barista updates their </w:t>
      </w:r>
      <w:r>
        <w:rPr>
          <w:bCs/>
        </w:rPr>
        <w:t>shift</w:t>
      </w:r>
      <w:r w:rsidRPr="00852077">
        <w:rPr>
          <w:bCs/>
        </w:rPr>
        <w:t xml:space="preserve"> for either the day or night shift. </w:t>
      </w:r>
    </w:p>
    <w:p w14:paraId="426038A9" w14:textId="1BD89AE7" w:rsidR="009D55D0" w:rsidRPr="00F0782A" w:rsidRDefault="00F0782A" w:rsidP="00852077">
      <w:pPr>
        <w:pStyle w:val="ListParagraph"/>
        <w:numPr>
          <w:ilvl w:val="0"/>
          <w:numId w:val="12"/>
        </w:numPr>
        <w:rPr>
          <w:bCs/>
        </w:rPr>
      </w:pPr>
      <w:r w:rsidRPr="00852077">
        <w:rPr>
          <w:b/>
          <w:bCs/>
        </w:rPr>
        <w:t>Print</w:t>
      </w:r>
      <w:r w:rsidRPr="00F0782A">
        <w:rPr>
          <w:bCs/>
        </w:rPr>
        <w:t xml:space="preserve"> the following message:</w:t>
      </w:r>
    </w:p>
    <w:p w14:paraId="006A70A2" w14:textId="3110137D" w:rsidR="009D55D0" w:rsidRDefault="00F0782A" w:rsidP="00131297">
      <w:pPr>
        <w:ind w:left="1080"/>
        <w:rPr>
          <w:rStyle w:val="CodeChar"/>
        </w:rPr>
      </w:pPr>
      <w:r w:rsidRPr="00F0782A">
        <w:t xml:space="preserve"> </w:t>
      </w:r>
      <w:r w:rsidRPr="00F0782A">
        <w:rPr>
          <w:rStyle w:val="CodeChar"/>
        </w:rPr>
        <w:t>"</w:t>
      </w:r>
      <w:r w:rsidR="00852077" w:rsidRPr="00852077">
        <w:rPr>
          <w:rStyle w:val="CodeChar"/>
        </w:rPr>
        <w:t>{</w:t>
      </w:r>
      <w:r w:rsidR="00852077">
        <w:rPr>
          <w:rStyle w:val="CodeChar"/>
        </w:rPr>
        <w:t xml:space="preserve">barista name} has updated </w:t>
      </w:r>
      <w:r w:rsidR="00A607AC">
        <w:rPr>
          <w:rStyle w:val="CodeChar"/>
        </w:rPr>
        <w:t>his</w:t>
      </w:r>
      <w:r w:rsidR="00852077">
        <w:rPr>
          <w:rStyle w:val="CodeChar"/>
        </w:rPr>
        <w:t xml:space="preserve"> shift to: {new shift</w:t>
      </w:r>
      <w:r w:rsidR="00C05F0A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6650CA55" w14:textId="2011AD40" w:rsidR="00131297" w:rsidRPr="00C3070B" w:rsidRDefault="00F0782A" w:rsidP="00C3070B">
      <w:pPr>
        <w:rPr>
          <w:rFonts w:ascii="Consolas" w:hAnsi="Consolas"/>
          <w:b/>
          <w:noProof/>
        </w:rPr>
      </w:pPr>
      <w:r w:rsidRPr="00F0782A">
        <w:rPr>
          <w:rStyle w:val="CodeChar"/>
        </w:rPr>
        <w:t>"</w:t>
      </w:r>
      <w:r w:rsidR="00C3070B">
        <w:rPr>
          <w:rStyle w:val="CodeChar"/>
        </w:rPr>
        <w:t xml:space="preserve">Learn </w:t>
      </w:r>
      <w:r w:rsidR="009B2824">
        <w:rPr>
          <w:rStyle w:val="CodeChar"/>
        </w:rPr>
        <w:t>/ {barista name} /</w:t>
      </w:r>
      <w:r w:rsidR="00852077" w:rsidRPr="00852077">
        <w:rPr>
          <w:rStyle w:val="CodeChar"/>
        </w:rPr>
        <w:t xml:space="preserve"> {new </w:t>
      </w:r>
      <w:r w:rsidR="00C3070B">
        <w:rPr>
          <w:rStyle w:val="CodeChar"/>
        </w:rPr>
        <w:t>coffee</w:t>
      </w:r>
      <w:r w:rsidR="00C05F0A">
        <w:rPr>
          <w:rStyle w:val="CodeChar"/>
        </w:rPr>
        <w:t xml:space="preserve"> type}</w:t>
      </w:r>
      <w:r w:rsidRPr="00F0782A">
        <w:rPr>
          <w:rStyle w:val="CodeChar"/>
        </w:rPr>
        <w:t>"</w:t>
      </w:r>
    </w:p>
    <w:p w14:paraId="0CC74CD5" w14:textId="53B3D778" w:rsidR="00C3070B" w:rsidRPr="00F0782A" w:rsidRDefault="00C3070B" w:rsidP="00852077">
      <w:pPr>
        <w:pStyle w:val="ListParagraph"/>
        <w:numPr>
          <w:ilvl w:val="0"/>
          <w:numId w:val="15"/>
        </w:numPr>
      </w:pPr>
      <w:r w:rsidRPr="00852077">
        <w:t>If the barista</w:t>
      </w:r>
      <w:r>
        <w:t xml:space="preserve"> can prepare that coffee type, </w:t>
      </w:r>
      <w:r w:rsidRPr="00C3070B">
        <w:rPr>
          <w:b/>
        </w:rPr>
        <w:t>print</w:t>
      </w:r>
      <w:r>
        <w:t>:</w:t>
      </w:r>
    </w:p>
    <w:p w14:paraId="5FEAF5DD" w14:textId="6CADA4BD" w:rsidR="00EB522B" w:rsidRDefault="00852077" w:rsidP="00DA1FAE">
      <w:pPr>
        <w:ind w:left="720" w:firstLine="720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>{barista name}</w:t>
      </w:r>
      <w:r w:rsidR="00C3070B">
        <w:rPr>
          <w:rStyle w:val="CodeChar"/>
        </w:rPr>
        <w:t xml:space="preserve"> knows how to make </w:t>
      </w:r>
      <w:r w:rsidRPr="00852077">
        <w:rPr>
          <w:rStyle w:val="CodeChar"/>
        </w:rPr>
        <w:t xml:space="preserve">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="00DA1FAE" w:rsidRPr="00DA1FAE">
        <w:rPr>
          <w:rStyle w:val="CodeChar"/>
        </w:rPr>
        <w:t>"</w:t>
      </w:r>
    </w:p>
    <w:p w14:paraId="5A93E306" w14:textId="77777777" w:rsidR="00C3070B" w:rsidRPr="00C3070B" w:rsidRDefault="00C3070B" w:rsidP="00C3070B">
      <w:pPr>
        <w:pStyle w:val="ListParagraph"/>
        <w:numPr>
          <w:ilvl w:val="0"/>
          <w:numId w:val="15"/>
        </w:numPr>
        <w:rPr>
          <w:b/>
        </w:rPr>
      </w:pPr>
      <w:r>
        <w:t>Else the</w:t>
      </w:r>
      <w:r w:rsidRPr="00852077">
        <w:t xml:space="preserve"> barista adds a new </w:t>
      </w:r>
      <w:r>
        <w:t>coffee</w:t>
      </w:r>
      <w:r w:rsidRPr="00852077">
        <w:t xml:space="preserve"> type to their list of beverages they can prepare. </w:t>
      </w:r>
    </w:p>
    <w:p w14:paraId="29F7E5CE" w14:textId="273C97AF" w:rsidR="00C3070B" w:rsidRPr="00C3070B" w:rsidRDefault="00C3070B" w:rsidP="00C3070B">
      <w:pPr>
        <w:pStyle w:val="ListParagraph"/>
        <w:numPr>
          <w:ilvl w:val="0"/>
          <w:numId w:val="15"/>
        </w:numPr>
        <w:rPr>
          <w:b/>
        </w:rPr>
      </w:pPr>
      <w:r w:rsidRPr="00C3070B">
        <w:rPr>
          <w:b/>
        </w:rPr>
        <w:t>Print</w:t>
      </w:r>
      <w:r w:rsidRPr="00852077">
        <w:t xml:space="preserve"> the following message:</w:t>
      </w:r>
    </w:p>
    <w:p w14:paraId="024ECEFC" w14:textId="77777777" w:rsidR="00C3070B" w:rsidRDefault="00C3070B" w:rsidP="00C3070B">
      <w:pPr>
        <w:pStyle w:val="ListParagraph"/>
        <w:jc w:val="center"/>
        <w:rPr>
          <w:rStyle w:val="CodeChar"/>
        </w:rPr>
      </w:pPr>
      <w:r>
        <w:rPr>
          <w:rStyle w:val="CodeChar"/>
        </w:rPr>
        <w:t>"</w:t>
      </w:r>
      <w:r w:rsidRPr="00852077">
        <w:rPr>
          <w:rStyle w:val="CodeChar"/>
        </w:rPr>
        <w:t xml:space="preserve">{barista name} has </w:t>
      </w:r>
      <w:r>
        <w:rPr>
          <w:rStyle w:val="CodeChar"/>
        </w:rPr>
        <w:t>learned</w:t>
      </w:r>
      <w:r w:rsidRPr="00852077">
        <w:rPr>
          <w:rStyle w:val="CodeChar"/>
        </w:rPr>
        <w:t xml:space="preserve"> a 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: {new </w:t>
      </w:r>
      <w:r>
        <w:rPr>
          <w:rStyle w:val="CodeChar"/>
        </w:rPr>
        <w:t>coffee</w:t>
      </w:r>
      <w:r w:rsidRPr="00852077">
        <w:rPr>
          <w:rStyle w:val="CodeChar"/>
        </w:rPr>
        <w:t xml:space="preserve"> type}.</w:t>
      </w:r>
      <w:r w:rsidRPr="00DA1FAE">
        <w:rPr>
          <w:rStyle w:val="CodeChar"/>
        </w:rPr>
        <w:t>"</w:t>
      </w:r>
    </w:p>
    <w:p w14:paraId="2E4ED6D9" w14:textId="77777777" w:rsidR="00C3070B" w:rsidRPr="00C3070B" w:rsidRDefault="00C3070B" w:rsidP="00C3070B">
      <w:pPr>
        <w:pStyle w:val="ListParagraph"/>
        <w:rPr>
          <w:b/>
        </w:rPr>
      </w:pP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187BADD" w14:textId="7F7ED47F" w:rsidR="00C3070B" w:rsidRDefault="00C3070B" w:rsidP="00C3070B">
      <w:pPr>
        <w:pStyle w:val="ListParagraph"/>
        <w:numPr>
          <w:ilvl w:val="0"/>
          <w:numId w:val="8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6EC6B618" w14:textId="6EA4A1B8" w:rsidR="009D55D0" w:rsidRPr="00A809CB" w:rsidRDefault="009D55D0" w:rsidP="00C3070B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="00C3070B">
        <w:rPr>
          <w:rStyle w:val="CodeChar"/>
        </w:rPr>
        <w:t xml:space="preserve">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C3070B">
        <w:rPr>
          <w:rStyle w:val="CodeChar"/>
        </w:rPr>
        <w:t>Close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lastRenderedPageBreak/>
        <w:t>Output</w:t>
      </w:r>
    </w:p>
    <w:p w14:paraId="4EC534FE" w14:textId="5CA7C907" w:rsidR="00C3070B" w:rsidRPr="00C3070B" w:rsidRDefault="00C3070B" w:rsidP="00C3070B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338BD863" w14:textId="0CF564B4" w:rsidR="009D55D0" w:rsidRPr="00C3070B" w:rsidRDefault="00C3070B" w:rsidP="00C3070B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</w:t>
      </w:r>
      <w:r w:rsidR="00DA1FAE" w:rsidRPr="00C3070B">
        <w:rPr>
          <w:rStyle w:val="CodeChar"/>
          <w:b/>
        </w:rPr>
        <w:t>}</w:t>
      </w:r>
      <w:r w:rsidR="009D55D0" w:rsidRPr="00C3070B">
        <w:rPr>
          <w:rStyle w:val="CodeChar"/>
          <w:b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0B181D02" w14:textId="4C1145FC" w:rsidR="001900A7" w:rsidRDefault="001900A7" w:rsidP="001900A7">
      <w:pPr>
        <w:pStyle w:val="ListParagraph"/>
        <w:numPr>
          <w:ilvl w:val="0"/>
          <w:numId w:val="1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</w:t>
      </w:r>
      <w:r w:rsidR="009B2824">
        <w:t>baristas</w:t>
      </w:r>
      <w:r>
        <w:t xml:space="preserve">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CB445E9" w14:textId="740C5DD4" w:rsidR="009D55D0" w:rsidRPr="001900A7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DB6CD80" w14:textId="5E1856EF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7979F56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6C8677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136A54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086FC5ED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308D7D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454DE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5897F0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5804E7D6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4F3ED2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830EA0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16C79761" w14:textId="478E2E1C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65A1E44C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EC0159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7A085355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2C71E728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28BDA600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0E9617E2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2F1EF05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0FE00DC6" w14:textId="50F674F8" w:rsidR="00F47C70" w:rsidRPr="00D517EA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5C92EE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['4',</w:t>
            </w:r>
          </w:p>
          <w:p w14:paraId="52196F78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34D62BBB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1758764F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37BF723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468D8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3E74FE8E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295667A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72D331E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2B2D782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0A66595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37E1FC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689689A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22AF25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535EBCD6" w14:textId="74A0531D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197303F0" w14:textId="512E1833" w:rsidR="00B82876" w:rsidRDefault="00B8287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C10C868" w14:textId="67C2062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3CD15268" w14:textId="7AE4F620" w:rsid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381DA7E" w14:textId="65EC7F02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67A7F088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30C38CA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58F827E1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31EBF93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0DA8464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0B9C6CB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0B03129B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FED764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17EA622" w14:textId="23DFAE48" w:rsidR="00F47C70" w:rsidRPr="00D517EA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8FC89" w14:textId="77777777" w:rsidR="006D7024" w:rsidRDefault="006D7024" w:rsidP="008068A2">
      <w:pPr>
        <w:spacing w:after="0" w:line="240" w:lineRule="auto"/>
      </w:pPr>
      <w:r>
        <w:separator/>
      </w:r>
    </w:p>
  </w:endnote>
  <w:endnote w:type="continuationSeparator" w:id="0">
    <w:p w14:paraId="73DACDED" w14:textId="77777777" w:rsidR="006D7024" w:rsidRDefault="006D70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BB8DA0" w14:textId="77777777" w:rsidR="006D7024" w:rsidRDefault="006D7024" w:rsidP="008068A2">
      <w:pPr>
        <w:spacing w:after="0" w:line="240" w:lineRule="auto"/>
      </w:pPr>
      <w:r>
        <w:separator/>
      </w:r>
    </w:p>
  </w:footnote>
  <w:footnote w:type="continuationSeparator" w:id="0">
    <w:p w14:paraId="57B22C3A" w14:textId="77777777" w:rsidR="006D7024" w:rsidRDefault="006D70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3"/>
  </w:num>
  <w:num w:numId="4">
    <w:abstractNumId w:val="14"/>
  </w:num>
  <w:num w:numId="5">
    <w:abstractNumId w:val="8"/>
  </w:num>
  <w:num w:numId="6">
    <w:abstractNumId w:val="10"/>
  </w:num>
  <w:num w:numId="7">
    <w:abstractNumId w:val="15"/>
  </w:num>
  <w:num w:numId="8">
    <w:abstractNumId w:val="2"/>
  </w:num>
  <w:num w:numId="9">
    <w:abstractNumId w:val="12"/>
  </w:num>
  <w:num w:numId="10">
    <w:abstractNumId w:val="4"/>
  </w:num>
  <w:num w:numId="11">
    <w:abstractNumId w:val="9"/>
  </w:num>
  <w:num w:numId="12">
    <w:abstractNumId w:val="1"/>
  </w:num>
  <w:num w:numId="13">
    <w:abstractNumId w:val="6"/>
  </w:num>
  <w:num w:numId="14">
    <w:abstractNumId w:val="7"/>
  </w:num>
  <w:num w:numId="15">
    <w:abstractNumId w:val="0"/>
  </w:num>
  <w:num w:numId="16">
    <w:abstractNumId w:val="16"/>
  </w:num>
  <w:num w:numId="17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0</TotalTime>
  <Pages>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24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Дани</cp:lastModifiedBy>
  <cp:revision>42</cp:revision>
  <cp:lastPrinted>2015-10-26T22:35:00Z</cp:lastPrinted>
  <dcterms:created xsi:type="dcterms:W3CDTF">2020-03-25T08:59:00Z</dcterms:created>
  <dcterms:modified xsi:type="dcterms:W3CDTF">2023-12-10T18:17:00Z</dcterms:modified>
  <cp:category>programming, education, software engineering, software development</cp:category>
</cp:coreProperties>
</file>